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AD5F0" w14:textId="0F51CA97" w:rsidR="00FD195D" w:rsidRPr="00BA099F" w:rsidRDefault="00214A26" w:rsidP="00FD195D">
      <w:pPr>
        <w:pStyle w:val="a3"/>
        <w:rPr>
          <w:rFonts w:ascii="TH SarabunPSK" w:hAnsi="TH SarabunPSK" w:cs="TH SarabunPSK"/>
          <w:sz w:val="32"/>
          <w:szCs w:val="32"/>
        </w:rPr>
      </w:pPr>
      <w:r w:rsidRPr="00BA099F">
        <w:rPr>
          <w:rFonts w:ascii="TH SarabunPSK" w:hAnsi="TH SarabunPSK" w:cs="TH SarabunPSK"/>
          <w:sz w:val="32"/>
          <w:szCs w:val="32"/>
          <w:cs/>
        </w:rPr>
        <w:t>แบบเสนอชื่อ</w:t>
      </w:r>
      <w:r w:rsidR="000C157C" w:rsidRPr="00BA099F">
        <w:rPr>
          <w:rFonts w:ascii="TH SarabunPSK" w:hAnsi="TH SarabunPSK" w:cs="TH SarabunPSK" w:hint="cs"/>
          <w:sz w:val="32"/>
          <w:szCs w:val="32"/>
          <w:cs/>
        </w:rPr>
        <w:t>และผลงาน</w:t>
      </w:r>
      <w:r w:rsidRPr="00BA099F">
        <w:rPr>
          <w:rFonts w:ascii="TH SarabunPSK" w:hAnsi="TH SarabunPSK" w:cs="TH SarabunPSK"/>
          <w:sz w:val="32"/>
          <w:szCs w:val="32"/>
          <w:cs/>
        </w:rPr>
        <w:t>เพื่อคัดเลือกเป็นพนักงานดีเด่น</w:t>
      </w:r>
      <w:r w:rsidR="008F061C" w:rsidRPr="00BA099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BA099F">
        <w:rPr>
          <w:rFonts w:ascii="TH SarabunPSK" w:hAnsi="TH SarabunPSK" w:cs="TH SarabunPSK"/>
          <w:sz w:val="32"/>
          <w:szCs w:val="32"/>
          <w:cs/>
        </w:rPr>
        <w:t>มหาวิทยาลัยเทคโนโลยี</w:t>
      </w:r>
      <w:proofErr w:type="spellStart"/>
      <w:r w:rsidRPr="00BA099F">
        <w:rPr>
          <w:rFonts w:ascii="TH SarabunPSK" w:hAnsi="TH SarabunPSK" w:cs="TH SarabunPSK"/>
          <w:sz w:val="32"/>
          <w:szCs w:val="32"/>
          <w:cs/>
        </w:rPr>
        <w:t>สุร</w:t>
      </w:r>
      <w:proofErr w:type="spellEnd"/>
      <w:r w:rsidRPr="00BA099F">
        <w:rPr>
          <w:rFonts w:ascii="TH SarabunPSK" w:hAnsi="TH SarabunPSK" w:cs="TH SarabunPSK"/>
          <w:sz w:val="32"/>
          <w:szCs w:val="32"/>
          <w:cs/>
        </w:rPr>
        <w:t>นารีสาย</w:t>
      </w:r>
      <w:r w:rsidR="008A72EC" w:rsidRPr="00BA099F">
        <w:rPr>
          <w:rFonts w:ascii="TH SarabunPSK" w:hAnsi="TH SarabunPSK" w:cs="TH SarabunPSK" w:hint="cs"/>
          <w:sz w:val="32"/>
          <w:szCs w:val="32"/>
          <w:cs/>
        </w:rPr>
        <w:t>วิชาการ</w:t>
      </w:r>
      <w:r w:rsidRPr="00BA099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D7BB4" w:rsidRPr="00BA099F">
        <w:rPr>
          <w:rFonts w:ascii="TH SarabunPSK" w:hAnsi="TH SarabunPSK" w:cs="TH SarabunPSK"/>
          <w:sz w:val="32"/>
          <w:szCs w:val="32"/>
        </w:rPr>
        <w:br/>
      </w:r>
      <w:r w:rsidR="00FD195D" w:rsidRPr="00BA099F">
        <w:rPr>
          <w:rFonts w:ascii="TH SarabunPSK" w:hAnsi="TH SarabunPSK" w:cs="TH SarabunPSK"/>
          <w:sz w:val="32"/>
          <w:szCs w:val="32"/>
          <w:cs/>
        </w:rPr>
        <w:t xml:space="preserve">ประจำปี พ.ศ. </w:t>
      </w:r>
      <w:r w:rsidR="00FD195D" w:rsidRPr="00BA099F">
        <w:rPr>
          <w:rFonts w:ascii="TH SarabunPSK" w:hAnsi="TH SarabunPSK" w:cs="TH SarabunPSK"/>
          <w:sz w:val="32"/>
          <w:szCs w:val="32"/>
        </w:rPr>
        <w:t>256</w:t>
      </w:r>
      <w:r w:rsidR="00CB4ACD" w:rsidRPr="00BA099F">
        <w:rPr>
          <w:rFonts w:ascii="TH SarabunPSK" w:hAnsi="TH SarabunPSK" w:cs="TH SarabunPSK" w:hint="cs"/>
          <w:sz w:val="32"/>
          <w:szCs w:val="32"/>
          <w:cs/>
        </w:rPr>
        <w:t>5</w:t>
      </w:r>
    </w:p>
    <w:p w14:paraId="04EE4E81" w14:textId="77777777" w:rsidR="00FD195D" w:rsidRPr="00100126" w:rsidRDefault="00214A26" w:rsidP="00FD195D">
      <w:pPr>
        <w:pStyle w:val="a3"/>
        <w:spacing w:before="120"/>
        <w:rPr>
          <w:rFonts w:ascii="TH SarabunPSK" w:hAnsi="TH SarabunPSK" w:cs="TH SarabunPSK"/>
          <w:sz w:val="36"/>
          <w:szCs w:val="36"/>
        </w:rPr>
      </w:pPr>
      <w:r w:rsidRPr="00100126">
        <w:rPr>
          <w:rFonts w:ascii="TH SarabunPSK" w:hAnsi="TH SarabunPSK" w:cs="TH SarabunPSK"/>
          <w:sz w:val="36"/>
          <w:szCs w:val="36"/>
          <w:cs/>
        </w:rPr>
        <w:t>ด้าน</w:t>
      </w:r>
      <w:r w:rsidR="00906990" w:rsidRPr="00100126">
        <w:rPr>
          <w:rFonts w:ascii="TH SarabunPSK" w:hAnsi="TH SarabunPSK" w:cs="TH SarabunPSK"/>
          <w:sz w:val="36"/>
          <w:szCs w:val="36"/>
          <w:cs/>
        </w:rPr>
        <w:t>ผลงานสิ่งประดิษฐ์</w:t>
      </w:r>
    </w:p>
    <w:p w14:paraId="45465725" w14:textId="77777777" w:rsidR="00214A26" w:rsidRPr="00100126" w:rsidRDefault="00214A26">
      <w:pPr>
        <w:pStyle w:val="a8"/>
        <w:rPr>
          <w:rFonts w:ascii="TH SarabunPSK" w:hAnsi="TH SarabunPSK" w:cs="TH SarabunPSK"/>
          <w:sz w:val="36"/>
          <w:szCs w:val="36"/>
        </w:rPr>
      </w:pPr>
    </w:p>
    <w:p w14:paraId="368A0DB2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ชื่อ – นามสกุล </w:t>
      </w:r>
      <w:r w:rsidRPr="00CB4ACD">
        <w:rPr>
          <w:rFonts w:ascii="TH SarabunPSK" w:hAnsi="TH SarabunPSK" w:cs="TH SarabunPSK"/>
          <w:b/>
          <w:bCs/>
          <w:sz w:val="32"/>
          <w:szCs w:val="32"/>
          <w:cs/>
        </w:rPr>
        <w:t>ผู้ที่ได้รับการเสนอชื่อ</w:t>
      </w:r>
      <w:r w:rsidRPr="00100126">
        <w:rPr>
          <w:rFonts w:ascii="TH SarabunPSK" w:hAnsi="TH SarabunPSK" w:cs="TH SarabunPSK"/>
          <w:sz w:val="32"/>
          <w:szCs w:val="32"/>
          <w:cs/>
        </w:rPr>
        <w:t xml:space="preserve">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693C24AD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57F7D5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20CB914E" w14:textId="77777777" w:rsidR="00FD195D" w:rsidRPr="00100126" w:rsidRDefault="00FD195D" w:rsidP="00FD195D">
      <w:pPr>
        <w:rPr>
          <w:rFonts w:ascii="TH Sarabun New" w:hAnsi="TH Sarabun New" w:cs="TH Sarabun New"/>
          <w:sz w:val="32"/>
          <w:szCs w:val="32"/>
          <w:u w:val="single"/>
        </w:rPr>
      </w:pPr>
    </w:p>
    <w:p w14:paraId="3C921888" w14:textId="77777777" w:rsidR="00FD195D" w:rsidRPr="00100126" w:rsidRDefault="00FD195D" w:rsidP="00FD195D">
      <w:pPr>
        <w:pStyle w:val="a5"/>
        <w:tabs>
          <w:tab w:val="left" w:pos="720"/>
        </w:tabs>
        <w:rPr>
          <w:rFonts w:ascii="TH Sarabun New" w:hAnsi="TH Sarabun New" w:cs="TH Sarabun New"/>
          <w:b/>
          <w:bCs/>
          <w:sz w:val="32"/>
          <w:szCs w:val="32"/>
        </w:rPr>
      </w:pPr>
      <w:r w:rsidRPr="00100126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BC3DFEA" w14:textId="77777777" w:rsidR="00FD195D" w:rsidRPr="00100126" w:rsidRDefault="00FD195D" w:rsidP="00FD195D">
      <w:pPr>
        <w:pStyle w:val="a5"/>
        <w:tabs>
          <w:tab w:val="left" w:pos="720"/>
        </w:tabs>
        <w:spacing w:before="120"/>
        <w:rPr>
          <w:rFonts w:ascii="TH Sarabun New" w:hAnsi="TH Sarabun New" w:cs="TH Sarabun New"/>
          <w:sz w:val="32"/>
          <w:szCs w:val="32"/>
        </w:rPr>
      </w:pPr>
      <w:r w:rsidRPr="0010012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ส่วนที่</w:t>
      </w:r>
      <w:r w:rsidRPr="00100126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 1</w:t>
      </w:r>
      <w:r w:rsidRPr="0010012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00126">
        <w:rPr>
          <w:rFonts w:ascii="TH Sarabun New" w:hAnsi="TH Sarabun New" w:cs="TH Sarabun New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3471EAED" w14:textId="77777777" w:rsidR="00FD195D" w:rsidRPr="00100126" w:rsidRDefault="00FD195D" w:rsidP="00FD195D">
      <w:pPr>
        <w:ind w:left="6048" w:firstLine="288"/>
        <w:jc w:val="center"/>
        <w:rPr>
          <w:rFonts w:ascii="TH SarabunPSK" w:hAnsi="TH SarabunPSK" w:cs="TH SarabunPSK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100126">
        <w:rPr>
          <w:rFonts w:ascii="TH SarabunPSK" w:hAnsi="TH SarabunPSK" w:cs="TH SarabunPSK"/>
          <w:cs/>
        </w:rPr>
        <w:t>ตรวจสอบโดย</w:t>
      </w:r>
    </w:p>
    <w:p w14:paraId="114E548D" w14:textId="77777777" w:rsidR="00FD195D" w:rsidRPr="00100126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  <w:r w:rsidRPr="00100126">
        <w:rPr>
          <w:rFonts w:ascii="TH SarabunPSK" w:hAnsi="TH SarabunPSK" w:cs="TH SarabunPSK"/>
          <w:cs/>
        </w:rPr>
        <w:t>ผู้เสนอชื่อ    คณะกรรมการฯ</w:t>
      </w:r>
    </w:p>
    <w:p w14:paraId="050E5F85" w14:textId="77777777" w:rsidR="00FD195D" w:rsidRPr="00100126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a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1134"/>
        <w:gridCol w:w="863"/>
      </w:tblGrid>
      <w:tr w:rsidR="00100126" w:rsidRPr="00100126" w14:paraId="19C74C6A" w14:textId="77777777" w:rsidTr="00FD195D">
        <w:tc>
          <w:tcPr>
            <w:tcW w:w="7083" w:type="dxa"/>
            <w:hideMark/>
          </w:tcPr>
          <w:p w14:paraId="137330EF" w14:textId="77777777" w:rsidR="00FD195D" w:rsidRPr="00100126" w:rsidRDefault="00FD195D">
            <w:pPr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134" w:type="dxa"/>
          </w:tcPr>
          <w:p w14:paraId="4528FC78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06A518C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63E97B16" w14:textId="77777777" w:rsidTr="00FD195D">
        <w:tc>
          <w:tcPr>
            <w:tcW w:w="7083" w:type="dxa"/>
            <w:hideMark/>
          </w:tcPr>
          <w:p w14:paraId="0DCB4F35" w14:textId="77777777" w:rsidR="00FD195D" w:rsidRPr="00100126" w:rsidRDefault="00FD195D">
            <w:pPr>
              <w:ind w:left="316" w:hanging="316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4BAA6FC8" w14:textId="57B5443C" w:rsidR="00FD195D" w:rsidRPr="000C157C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ปี พ.ศ. 25</w:t>
            </w:r>
            <w:r w:rsidR="00C63478" w:rsidRPr="000C157C">
              <w:rPr>
                <w:rFonts w:ascii="TH Sarabun New" w:hAnsi="TH Sarabun New" w:cs="TH Sarabun New" w:hint="cs"/>
                <w:color w:val="FF0000"/>
                <w:cs/>
              </w:rPr>
              <w:t>6</w:t>
            </w:r>
            <w:r w:rsidR="00954BCE">
              <w:rPr>
                <w:rFonts w:ascii="TH Sarabun New" w:hAnsi="TH Sarabun New" w:cs="TH Sarabun New" w:hint="cs"/>
                <w:color w:val="FF0000"/>
                <w:cs/>
              </w:rPr>
              <w:t>2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จำนวน </w:t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หน่วยภาระงาน 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</w:t>
            </w:r>
          </w:p>
          <w:p w14:paraId="648F2917" w14:textId="20367357" w:rsidR="00FD195D" w:rsidRPr="000C157C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ปี พ.ศ. 256</w:t>
            </w:r>
            <w:r w:rsidR="00954BCE">
              <w:rPr>
                <w:rFonts w:ascii="TH Sarabun New" w:hAnsi="TH Sarabun New" w:cs="TH Sarabun New" w:hint="cs"/>
                <w:color w:val="FF0000"/>
                <w:cs/>
              </w:rPr>
              <w:t>3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 xml:space="preserve">  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จำนวน </w:t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หน่วยภาระงาน</w:t>
            </w:r>
          </w:p>
          <w:p w14:paraId="63284499" w14:textId="13D6607F" w:rsidR="00FD195D" w:rsidRPr="000C157C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ปี พ.ศ. 256</w:t>
            </w:r>
            <w:r w:rsidR="00954BCE">
              <w:rPr>
                <w:rFonts w:ascii="TH Sarabun New" w:hAnsi="TH Sarabun New" w:cs="TH Sarabun New" w:hint="cs"/>
                <w:color w:val="FF0000"/>
                <w:cs/>
              </w:rPr>
              <w:t>4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 xml:space="preserve"> 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จำนวน </w:t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หน่วยภาระงาน</w:t>
            </w:r>
          </w:p>
          <w:p w14:paraId="1ADC9B58" w14:textId="724B2A7A" w:rsidR="00FD195D" w:rsidRPr="00100126" w:rsidRDefault="00FD195D" w:rsidP="000C157C">
            <w:pPr>
              <w:ind w:left="316"/>
              <w:rPr>
                <w:rFonts w:ascii="TH SarabunPSK" w:hAnsi="TH SarabunPSK" w:cs="TH SarabunPSK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(* สำหรับปี พ.ศ. 256</w:t>
            </w:r>
            <w:r w:rsidR="00954BCE">
              <w:rPr>
                <w:rFonts w:ascii="TH Sarabun New" w:hAnsi="TH Sarabun New" w:cs="TH Sarabun New" w:hint="cs"/>
                <w:color w:val="FF0000"/>
                <w:cs/>
              </w:rPr>
              <w:t>4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>ให้นับภาระงานถึงสิ้นภาคการศึกษาที่ 2/256</w:t>
            </w:r>
            <w:r w:rsidR="00954BCE">
              <w:rPr>
                <w:rFonts w:ascii="TH Sarabun New" w:hAnsi="TH Sarabun New" w:cs="TH Sarabun New" w:hint="cs"/>
                <w:color w:val="FF0000"/>
                <w:cs/>
              </w:rPr>
              <w:t>4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>)</w:t>
            </w:r>
          </w:p>
        </w:tc>
        <w:tc>
          <w:tcPr>
            <w:tcW w:w="1134" w:type="dxa"/>
          </w:tcPr>
          <w:p w14:paraId="1C4038D1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66D06617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02326296" w14:textId="77777777" w:rsidTr="00FD195D">
        <w:tc>
          <w:tcPr>
            <w:tcW w:w="7083" w:type="dxa"/>
            <w:hideMark/>
          </w:tcPr>
          <w:p w14:paraId="0F23E911" w14:textId="77777777" w:rsidR="00FD195D" w:rsidRPr="00100126" w:rsidRDefault="00FD195D">
            <w:pPr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6FB0DE21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6F469797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65F65EFC" w14:textId="77777777" w:rsidTr="00FD195D">
        <w:tc>
          <w:tcPr>
            <w:tcW w:w="7083" w:type="dxa"/>
            <w:hideMark/>
          </w:tcPr>
          <w:p w14:paraId="61FCC92A" w14:textId="77777777" w:rsidR="00FD195D" w:rsidRPr="00100126" w:rsidRDefault="00FD195D">
            <w:pPr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4.  ต้องเป็นผู้ประพฤติปฏิบัติตามจรรยาบรรณอาจารย์ มทส.</w:t>
            </w:r>
          </w:p>
        </w:tc>
        <w:tc>
          <w:tcPr>
            <w:tcW w:w="1134" w:type="dxa"/>
          </w:tcPr>
          <w:p w14:paraId="39BE44B3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35E5BD8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FD195D" w:rsidRPr="00100126" w14:paraId="1CFF27CD" w14:textId="77777777" w:rsidTr="00FD195D">
        <w:tc>
          <w:tcPr>
            <w:tcW w:w="7083" w:type="dxa"/>
            <w:hideMark/>
          </w:tcPr>
          <w:p w14:paraId="37A6CA81" w14:textId="77777777" w:rsidR="00FD195D" w:rsidRPr="00100126" w:rsidRDefault="00FD195D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5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3 ปีที่ผ่านมา</w:t>
            </w:r>
          </w:p>
        </w:tc>
        <w:tc>
          <w:tcPr>
            <w:tcW w:w="1134" w:type="dxa"/>
          </w:tcPr>
          <w:p w14:paraId="14B3925B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48025838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</w:tbl>
    <w:p w14:paraId="03A69395" w14:textId="77777777" w:rsidR="00FD195D" w:rsidRPr="00100126" w:rsidRDefault="00FD195D" w:rsidP="00FD195D">
      <w:pPr>
        <w:rPr>
          <w:rFonts w:ascii="TH Sarabun New" w:hAnsi="TH Sarabun New" w:cs="TH Sarabun New"/>
          <w:sz w:val="32"/>
          <w:szCs w:val="32"/>
        </w:rPr>
      </w:pPr>
    </w:p>
    <w:p w14:paraId="28785FC5" w14:textId="77777777" w:rsidR="006772D3" w:rsidRPr="00100126" w:rsidRDefault="006772D3" w:rsidP="00FD195D">
      <w:pPr>
        <w:rPr>
          <w:rFonts w:ascii="TH Sarabun New" w:hAnsi="TH Sarabun New" w:cs="TH Sarabun New"/>
          <w:sz w:val="32"/>
          <w:szCs w:val="32"/>
        </w:rPr>
      </w:pPr>
    </w:p>
    <w:p w14:paraId="2CFEDB97" w14:textId="77777777" w:rsidR="006772D3" w:rsidRPr="00100126" w:rsidRDefault="006772D3" w:rsidP="00FD195D">
      <w:pPr>
        <w:rPr>
          <w:rFonts w:ascii="TH Sarabun New" w:hAnsi="TH Sarabun New" w:cs="TH Sarabun New"/>
          <w:sz w:val="32"/>
          <w:szCs w:val="32"/>
          <w:cs/>
        </w:rPr>
        <w:sectPr w:rsidR="006772D3" w:rsidRPr="00100126" w:rsidSect="0046586A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469" w:bottom="284" w:left="1350" w:header="706" w:footer="432" w:gutter="0"/>
          <w:cols w:space="720"/>
          <w:titlePg/>
          <w:docGrid w:linePitch="381"/>
        </w:sectPr>
      </w:pPr>
    </w:p>
    <w:p w14:paraId="483AED39" w14:textId="77777777" w:rsidR="007F6D73" w:rsidRPr="00100126" w:rsidRDefault="00214A26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  <w:r w:rsidRPr="0010012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100126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="006772D3" w:rsidRPr="0010012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 w:rsidRPr="00100126">
        <w:rPr>
          <w:rFonts w:ascii="TH SarabunPSK" w:hAnsi="TH SarabunPSK" w:cs="TH SarabunPSK"/>
          <w:sz w:val="32"/>
          <w:szCs w:val="32"/>
        </w:rPr>
        <w:tab/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</w:t>
      </w:r>
      <w:r w:rsidR="00954F16" w:rsidRPr="00100126">
        <w:rPr>
          <w:rFonts w:ascii="TH SarabunPSK" w:hAnsi="TH SarabunPSK" w:cs="TH SarabunPSK"/>
          <w:b/>
          <w:bCs/>
          <w:sz w:val="32"/>
          <w:szCs w:val="32"/>
          <w:cs/>
        </w:rPr>
        <w:t>ผลงานสิ่งประดิ</w:t>
      </w:r>
      <w:r w:rsidR="00436A92" w:rsidRPr="00100126">
        <w:rPr>
          <w:rFonts w:ascii="TH SarabunPSK" w:hAnsi="TH SarabunPSK" w:cs="TH SarabunPSK"/>
          <w:b/>
          <w:bCs/>
          <w:sz w:val="32"/>
          <w:szCs w:val="32"/>
          <w:cs/>
        </w:rPr>
        <w:t>ษฐ์</w:t>
      </w:r>
      <w:r w:rsidR="00045152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 ประกอบด้วยเกณฑ์ด้านต่าง</w:t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ๆ  </w:t>
      </w:r>
      <w:r w:rsidR="00AA1A8C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>ดังนี้</w:t>
      </w:r>
    </w:p>
    <w:p w14:paraId="17AB747C" w14:textId="77777777" w:rsidR="00165F1A" w:rsidRPr="00100126" w:rsidRDefault="00165F1A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</w:p>
    <w:p w14:paraId="27A0652E" w14:textId="0C18BBAD" w:rsidR="00FD195D" w:rsidRPr="00100126" w:rsidRDefault="00165F1A" w:rsidP="00165F1A">
      <w:pPr>
        <w:ind w:left="709"/>
        <w:rPr>
          <w:rFonts w:ascii="TH SarabunPSK" w:hAnsi="TH SarabunPSK" w:cs="TH SarabunPSK"/>
          <w:b/>
          <w:bCs/>
          <w:sz w:val="32"/>
          <w:szCs w:val="32"/>
        </w:rPr>
      </w:pPr>
      <w:r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1.</w:t>
      </w:r>
      <w:r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 </w:t>
      </w:r>
      <w:r w:rsidR="00FD195D"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การเป็นเจ้าของสิ่งประดิษฐ์ที่เกิดขึ้น</w:t>
      </w:r>
      <w:r w:rsidR="00FD195D" w:rsidRPr="00100126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ในช่วง</w:t>
      </w:r>
      <w:r w:rsidR="00FD195D" w:rsidRPr="0010012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ปี </w:t>
      </w:r>
      <w:r w:rsidR="00FD195D" w:rsidRPr="000C157C">
        <w:rPr>
          <w:rFonts w:ascii="TH Sarabun New" w:hAnsi="TH Sarabun New" w:cs="TH Sarabun New"/>
          <w:b/>
          <w:bCs/>
          <w:color w:val="FF0000"/>
          <w:sz w:val="32"/>
          <w:szCs w:val="32"/>
          <w:u w:val="single"/>
          <w:cs/>
        </w:rPr>
        <w:t xml:space="preserve">พ.ศ. </w:t>
      </w:r>
      <w:r w:rsidR="00FD195D" w:rsidRPr="00D36FCA">
        <w:rPr>
          <w:rFonts w:ascii="TH Sarabun New" w:hAnsi="TH Sarabun New" w:cs="TH Sarabun New"/>
          <w:b/>
          <w:bCs/>
          <w:color w:val="FF0000"/>
          <w:sz w:val="32"/>
          <w:szCs w:val="32"/>
          <w:u w:val="single"/>
          <w:cs/>
        </w:rPr>
        <w:t>25</w:t>
      </w:r>
      <w:r w:rsidR="00C63478" w:rsidRPr="00D36FCA">
        <w:rPr>
          <w:rFonts w:ascii="TH Sarabun New" w:hAnsi="TH Sarabun New" w:cs="TH Sarabun New" w:hint="cs"/>
          <w:b/>
          <w:bCs/>
          <w:color w:val="FF0000"/>
          <w:sz w:val="32"/>
          <w:szCs w:val="32"/>
          <w:u w:val="single"/>
          <w:cs/>
        </w:rPr>
        <w:t>6</w:t>
      </w:r>
      <w:r w:rsidR="00954BCE">
        <w:rPr>
          <w:rFonts w:ascii="TH Sarabun New" w:hAnsi="TH Sarabun New" w:cs="TH Sarabun New" w:hint="cs"/>
          <w:b/>
          <w:bCs/>
          <w:color w:val="FF0000"/>
          <w:sz w:val="32"/>
          <w:szCs w:val="32"/>
          <w:u w:val="single"/>
          <w:cs/>
        </w:rPr>
        <w:t>2</w:t>
      </w:r>
      <w:r w:rsidR="00FD195D" w:rsidRPr="00D36FCA">
        <w:rPr>
          <w:rFonts w:ascii="TH Sarabun New" w:hAnsi="TH Sarabun New" w:cs="TH Sarabun New"/>
          <w:b/>
          <w:bCs/>
          <w:color w:val="FF0000"/>
          <w:sz w:val="32"/>
          <w:szCs w:val="32"/>
          <w:u w:val="single"/>
          <w:cs/>
        </w:rPr>
        <w:t xml:space="preserve"> ถึง </w:t>
      </w:r>
      <w:r w:rsidR="00D36FCA" w:rsidRPr="00D36FCA">
        <w:rPr>
          <w:rFonts w:ascii="TH Sarabun New" w:hAnsi="TH Sarabun New" w:cs="TH Sarabun New" w:hint="cs"/>
          <w:b/>
          <w:bCs/>
          <w:color w:val="FF0000"/>
          <w:sz w:val="32"/>
          <w:szCs w:val="32"/>
          <w:u w:val="single"/>
          <w:cs/>
        </w:rPr>
        <w:t>วันที่ยื่นเสนอชื่อ</w:t>
      </w:r>
      <w:r w:rsidR="00FD195D" w:rsidRPr="00D36FCA">
        <w:rPr>
          <w:rFonts w:ascii="TH Sarabun New" w:hAnsi="TH Sarabun New" w:cs="TH Sarabun New"/>
          <w:b/>
          <w:bCs/>
          <w:color w:val="FF0000"/>
          <w:sz w:val="32"/>
          <w:szCs w:val="32"/>
          <w:cs/>
        </w:rPr>
        <w:t xml:space="preserve"> </w:t>
      </w:r>
      <w:r w:rsidR="00FD195D"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ดังนี้</w:t>
      </w:r>
    </w:p>
    <w:p w14:paraId="4F566F06" w14:textId="77777777" w:rsidR="00165F1A" w:rsidRPr="00100126" w:rsidRDefault="00165F1A" w:rsidP="00165F1A">
      <w:pPr>
        <w:ind w:left="709"/>
        <w:rPr>
          <w:rFonts w:ascii="TH SarabunPSK" w:hAnsi="TH SarabunPSK" w:cs="TH SarabunPSK"/>
          <w:b/>
          <w:bCs/>
          <w:sz w:val="20"/>
          <w:szCs w:val="20"/>
        </w:rPr>
      </w:pPr>
    </w:p>
    <w:tbl>
      <w:tblPr>
        <w:tblW w:w="4606" w:type="pct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0"/>
        <w:gridCol w:w="2350"/>
        <w:gridCol w:w="1072"/>
        <w:gridCol w:w="4423"/>
        <w:gridCol w:w="2977"/>
        <w:gridCol w:w="2693"/>
      </w:tblGrid>
      <w:tr w:rsidR="00100126" w:rsidRPr="00100126" w14:paraId="0DEDA74B" w14:textId="77777777" w:rsidTr="00D07536">
        <w:tc>
          <w:tcPr>
            <w:tcW w:w="233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14:paraId="41EE26CD" w14:textId="77777777" w:rsidR="00C67235" w:rsidRPr="00100126" w:rsidRDefault="00C67235" w:rsidP="006772D3">
            <w:pPr>
              <w:ind w:left="314" w:hanging="3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8535658" w14:textId="77777777" w:rsidR="006772D3" w:rsidRPr="00100126" w:rsidRDefault="006772D3" w:rsidP="00D07536">
            <w:pPr>
              <w:ind w:left="39" w:firstLine="142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ที่ </w:t>
            </w:r>
          </w:p>
        </w:tc>
        <w:tc>
          <w:tcPr>
            <w:tcW w:w="829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0245FEF" w14:textId="77777777" w:rsidR="00C67235" w:rsidRPr="00100126" w:rsidRDefault="00C67235" w:rsidP="006772D3">
            <w:pPr>
              <w:ind w:left="-63" w:hanging="14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E81383A" w14:textId="77777777" w:rsidR="006772D3" w:rsidRPr="00100126" w:rsidRDefault="006772D3" w:rsidP="006772D3">
            <w:pPr>
              <w:ind w:left="-63" w:hanging="14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ผลงาน</w:t>
            </w:r>
            <w:r w:rsidRPr="00100126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>สิ่งประดิษฐ์</w:t>
            </w:r>
          </w:p>
        </w:tc>
        <w:tc>
          <w:tcPr>
            <w:tcW w:w="378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6E56F231" w14:textId="77777777" w:rsidR="006772D3" w:rsidRPr="00100126" w:rsidRDefault="006772D3" w:rsidP="006772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cs/>
              </w:rPr>
              <w:t>ความมีส่วนร่วมในผลงาน(ร้อยละ)</w:t>
            </w:r>
          </w:p>
        </w:tc>
        <w:tc>
          <w:tcPr>
            <w:tcW w:w="156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8963C03" w14:textId="77777777" w:rsidR="006772D3" w:rsidRPr="00100126" w:rsidRDefault="006772D3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ักษณะสำคัญของผลงาน</w:t>
            </w:r>
          </w:p>
        </w:tc>
        <w:tc>
          <w:tcPr>
            <w:tcW w:w="1050" w:type="pct"/>
            <w:tcBorders>
              <w:top w:val="double" w:sz="4" w:space="0" w:color="auto"/>
              <w:bottom w:val="double" w:sz="4" w:space="0" w:color="auto"/>
            </w:tcBorders>
          </w:tcPr>
          <w:p w14:paraId="5688FC74" w14:textId="77777777" w:rsidR="006772D3" w:rsidRPr="00100126" w:rsidRDefault="00C67235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มีส่วนได้ส่วนเสียในผลงานสิ่งประดิษฐ์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(ทั้งระดับ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สถาบัน ชุมชน องค์กร และประเทศ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950" w:type="pct"/>
            <w:tcBorders>
              <w:top w:val="double" w:sz="4" w:space="0" w:color="auto"/>
              <w:bottom w:val="double" w:sz="4" w:space="0" w:color="auto"/>
            </w:tcBorders>
          </w:tcPr>
          <w:p w14:paraId="6049E546" w14:textId="77777777" w:rsidR="006772D3" w:rsidRPr="00100126" w:rsidRDefault="00C67235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งค์ประกอบอื่น ๆ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เช่น การได้มาซึ่งผลงาน 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เป็นต้น</w:t>
            </w:r>
          </w:p>
        </w:tc>
      </w:tr>
      <w:tr w:rsidR="00100126" w:rsidRPr="00100126" w14:paraId="6846338B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71379B32" w14:textId="77777777" w:rsidR="00165F1A" w:rsidRPr="00100126" w:rsidRDefault="00165F1A" w:rsidP="00C67235">
            <w:pPr>
              <w:tabs>
                <w:tab w:val="num" w:pos="872"/>
              </w:tabs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1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7D49BAC8" w14:textId="77777777" w:rsidR="00165F1A" w:rsidRPr="00100126" w:rsidRDefault="00165F1A" w:rsidP="00C67235">
            <w:pPr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  <w:cs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108F80F9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6C537CBD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9E545E9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4BB7E12C" w14:textId="77777777" w:rsidR="00165F1A" w:rsidRPr="00100126" w:rsidRDefault="00165F1A" w:rsidP="00C67235">
            <w:pPr>
              <w:ind w:left="54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</w:tr>
      <w:tr w:rsidR="00100126" w:rsidRPr="00100126" w14:paraId="1A0D83A7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68343E2D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4226A8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7FD1BA7E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2BEC6E35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284CB99A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22791453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626AFDDA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13806CCC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DA7A64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8963595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55925425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69B2E010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0E4AB0BD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4E79BE5B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3D998111" w14:textId="77777777" w:rsidR="00165F1A" w:rsidRPr="00100126" w:rsidRDefault="00165F1A" w:rsidP="001D5845">
            <w:pPr>
              <w:tabs>
                <w:tab w:val="num" w:pos="872"/>
              </w:tabs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2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4F94018" w14:textId="77777777" w:rsidR="00165F1A" w:rsidRPr="00100126" w:rsidRDefault="00165F1A" w:rsidP="001D5845">
            <w:pPr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  <w:cs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291CA72C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4B45FD47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71272C5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79C9D192" w14:textId="77777777" w:rsidR="00165F1A" w:rsidRPr="00100126" w:rsidRDefault="00165F1A" w:rsidP="001D5845">
            <w:pPr>
              <w:ind w:left="54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</w:tr>
      <w:tr w:rsidR="00100126" w:rsidRPr="00100126" w14:paraId="3FAFA6E5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2F888DB0" w14:textId="77777777" w:rsidR="00165F1A" w:rsidRPr="00100126" w:rsidRDefault="00165F1A" w:rsidP="001D584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B0709B" w14:textId="77777777" w:rsidR="00165F1A" w:rsidRPr="00100126" w:rsidRDefault="00165F1A" w:rsidP="001D584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FDCB1B8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709A974A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75AADB9B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36B7AE8A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1C1269D3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50A272F6" w14:textId="77777777" w:rsidR="00165F1A" w:rsidRPr="00100126" w:rsidRDefault="00165F1A" w:rsidP="001D584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21240F" w14:textId="77777777" w:rsidR="00165F1A" w:rsidRPr="00100126" w:rsidRDefault="00165F1A" w:rsidP="001D584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2970FB03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6E5A7855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1FC74858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3B2F2E5D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3E62E7E2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0972746F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lastRenderedPageBreak/>
              <w:t>3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06E98352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475F8EB8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7F30FF2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02B78E5C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6DD11EC" w14:textId="77777777" w:rsidR="00165F1A" w:rsidRPr="00100126" w:rsidRDefault="00165F1A" w:rsidP="00C67235">
            <w:pPr>
              <w:tabs>
                <w:tab w:val="num" w:pos="872"/>
              </w:tabs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7A0574E8" w14:textId="77777777" w:rsidR="00165F1A" w:rsidRPr="00100126" w:rsidRDefault="00165F1A" w:rsidP="00C67235">
            <w:pPr>
              <w:tabs>
                <w:tab w:val="num" w:pos="872"/>
              </w:tabs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47A48B16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7366AFD3" w14:textId="77777777" w:rsidR="00165F1A" w:rsidRPr="00100126" w:rsidRDefault="00165F1A" w:rsidP="006772D3">
            <w:pPr>
              <w:ind w:left="314" w:hanging="3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432FB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5D48E71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166954ED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61EBD3B3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2F255E6F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65F1A" w:rsidRPr="00100126" w14:paraId="08A0648A" w14:textId="77777777" w:rsidTr="00D07536">
        <w:tc>
          <w:tcPr>
            <w:tcW w:w="233" w:type="pct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E789EC4" w14:textId="77777777" w:rsidR="00165F1A" w:rsidRPr="00100126" w:rsidRDefault="00165F1A" w:rsidP="006772D3">
            <w:pPr>
              <w:ind w:left="314" w:hanging="3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7B87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3E2B7F9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2BB87B56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5F606EB4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1183CEC7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0C3DB71C" w14:textId="77777777" w:rsidR="00165F1A" w:rsidRPr="00100126" w:rsidRDefault="00165F1A" w:rsidP="00165F1A">
      <w:pPr>
        <w:ind w:left="709"/>
        <w:rPr>
          <w:rFonts w:ascii="TH SarabunPSK" w:hAnsi="TH SarabunPSK" w:cs="TH SarabunPSK"/>
          <w:b/>
          <w:bCs/>
          <w:spacing w:val="-2"/>
          <w:sz w:val="32"/>
          <w:szCs w:val="32"/>
        </w:rPr>
      </w:pPr>
    </w:p>
    <w:p w14:paraId="36A670C2" w14:textId="13EAE2DE" w:rsidR="00165F1A" w:rsidRPr="000C157C" w:rsidRDefault="00165F1A" w:rsidP="00165F1A">
      <w:pPr>
        <w:ind w:left="709"/>
        <w:rPr>
          <w:rFonts w:ascii="TH SarabunPSK" w:hAnsi="TH SarabunPSK" w:cs="TH SarabunPSK"/>
          <w:sz w:val="32"/>
          <w:szCs w:val="32"/>
        </w:rPr>
      </w:pPr>
      <w:r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2.</w:t>
      </w:r>
      <w:r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 </w:t>
      </w:r>
      <w:r w:rsidR="00B54A84"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 xml:space="preserve">ข้อมูลอื่นๆ ประกอบการพิจารณาเพิ่มเติม </w:t>
      </w:r>
      <w:r w:rsidR="00B54A84" w:rsidRPr="0010012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(ถ้ามี) เช่น รางวัล (โปรดระบุรายละเอียด) </w:t>
      </w:r>
      <w:r w:rsidR="00B54A84" w:rsidRPr="000C157C">
        <w:rPr>
          <w:rFonts w:ascii="TH SarabunPSK" w:hAnsi="TH SarabunPSK" w:cs="TH SarabunPSK" w:hint="cs"/>
          <w:spacing w:val="-2"/>
          <w:sz w:val="32"/>
          <w:szCs w:val="32"/>
          <w:cs/>
        </w:rPr>
        <w:t>................................................................................................................................</w:t>
      </w:r>
      <w:r w:rsidR="000C157C" w:rsidRPr="000C157C">
        <w:rPr>
          <w:rFonts w:ascii="TH SarabunPSK" w:hAnsi="TH SarabunPSK" w:cs="TH SarabunPSK"/>
          <w:sz w:val="32"/>
          <w:szCs w:val="32"/>
        </w:rPr>
        <w:t>.............</w:t>
      </w:r>
    </w:p>
    <w:p w14:paraId="2A40962C" w14:textId="55AC3BF7" w:rsidR="00BB464B" w:rsidRDefault="000C157C" w:rsidP="00954BCE">
      <w:pPr>
        <w:tabs>
          <w:tab w:val="left" w:pos="360"/>
          <w:tab w:val="left" w:pos="990"/>
          <w:tab w:val="left" w:pos="1080"/>
          <w:tab w:val="left" w:pos="1710"/>
          <w:tab w:val="left" w:pos="1890"/>
          <w:tab w:val="left" w:pos="2520"/>
        </w:tabs>
        <w:ind w:left="709" w:right="-391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E9891E5" w14:textId="77777777" w:rsidR="000C157C" w:rsidRDefault="000C157C" w:rsidP="00954BCE">
      <w:pPr>
        <w:tabs>
          <w:tab w:val="left" w:pos="360"/>
          <w:tab w:val="left" w:pos="990"/>
          <w:tab w:val="left" w:pos="1080"/>
          <w:tab w:val="left" w:pos="1710"/>
          <w:tab w:val="left" w:pos="1890"/>
          <w:tab w:val="left" w:pos="2520"/>
        </w:tabs>
        <w:ind w:left="709" w:right="-391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94AAC4A" w14:textId="77777777" w:rsidR="00954BCE" w:rsidRDefault="000C157C" w:rsidP="009C16FF">
      <w:pPr>
        <w:pStyle w:val="ad"/>
        <w:numPr>
          <w:ilvl w:val="0"/>
          <w:numId w:val="4"/>
        </w:numPr>
        <w:tabs>
          <w:tab w:val="left" w:pos="0"/>
          <w:tab w:val="left" w:leader="dot" w:pos="9180"/>
        </w:tabs>
        <w:spacing w:before="120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ขอรับรองว่าผลงานที่ใช้ประกอบการพิจารณาเป็นผลงานของ   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</w:t>
      </w:r>
      <w:r w:rsidRPr="000C157C">
        <w:rPr>
          <w:rFonts w:ascii="TH Sarabun New" w:hAnsi="TH Sarabun New" w:cs="TH Sarabun New"/>
          <w:color w:val="FF0000"/>
          <w:sz w:val="32"/>
          <w:szCs w:val="32"/>
          <w:cs/>
        </w:rPr>
        <w:t xml:space="preserve">[   ] </w:t>
      </w: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>ข้าพเจ้า (ผู้</w:t>
      </w:r>
      <w:r w:rsidR="00D36FCA">
        <w:rPr>
          <w:rFonts w:ascii="TH Sarabun New" w:hAnsi="TH Sarabun New" w:cs="TH Sarabun New" w:hint="cs"/>
          <w:color w:val="FF0000"/>
          <w:sz w:val="32"/>
          <w:szCs w:val="32"/>
          <w:cs/>
        </w:rPr>
        <w:t>ได้รับการเสนอ</w:t>
      </w: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ชื่อ) แต่เพียงผู้เดียว  </w:t>
      </w:r>
    </w:p>
    <w:p w14:paraId="4F8F54C2" w14:textId="066BF744" w:rsidR="000C157C" w:rsidRPr="00954BCE" w:rsidRDefault="00954BCE" w:rsidP="00954BCE">
      <w:pPr>
        <w:tabs>
          <w:tab w:val="left" w:pos="0"/>
          <w:tab w:val="left" w:leader="dot" w:pos="9180"/>
        </w:tabs>
        <w:spacing w:before="120"/>
        <w:ind w:left="6393"/>
        <w:jc w:val="thaiDistribute"/>
        <w:rPr>
          <w:rFonts w:ascii="TH Sarabun New" w:hAnsi="TH Sarabun New" w:cs="TH Sarabun New"/>
          <w:color w:val="FF0000"/>
          <w:sz w:val="32"/>
          <w:szCs w:val="32"/>
          <w:cs/>
        </w:rPr>
      </w:pPr>
      <w:r w:rsidRPr="00954BCE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 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     </w:t>
      </w:r>
      <w:r w:rsidR="000C157C" w:rsidRPr="00954BCE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</w:t>
      </w:r>
      <w:r w:rsidR="000C157C" w:rsidRPr="00954BCE">
        <w:rPr>
          <w:rFonts w:ascii="TH Sarabun New" w:hAnsi="TH Sarabun New" w:cs="TH Sarabun New"/>
          <w:color w:val="FF0000"/>
          <w:sz w:val="32"/>
          <w:szCs w:val="32"/>
          <w:cs/>
        </w:rPr>
        <w:t xml:space="preserve">[   ] </w:t>
      </w:r>
      <w:r w:rsidR="000C157C" w:rsidRPr="00954BCE">
        <w:rPr>
          <w:rFonts w:ascii="TH Sarabun New" w:hAnsi="TH Sarabun New" w:cs="TH Sarabun New" w:hint="cs"/>
          <w:color w:val="FF0000"/>
          <w:sz w:val="32"/>
          <w:szCs w:val="32"/>
          <w:cs/>
        </w:rPr>
        <w:t>ข้าพเจ้า (ผู้</w:t>
      </w:r>
      <w:r w:rsidR="00D36FCA" w:rsidRPr="00954BCE">
        <w:rPr>
          <w:rFonts w:ascii="TH Sarabun New" w:hAnsi="TH Sarabun New" w:cs="TH Sarabun New" w:hint="cs"/>
          <w:color w:val="FF0000"/>
          <w:sz w:val="32"/>
          <w:szCs w:val="32"/>
          <w:cs/>
        </w:rPr>
        <w:t>ได้รับการ</w:t>
      </w:r>
      <w:r w:rsidR="000C157C" w:rsidRPr="00954BCE">
        <w:rPr>
          <w:rFonts w:ascii="TH Sarabun New" w:hAnsi="TH Sarabun New" w:cs="TH Sarabun New" w:hint="cs"/>
          <w:color w:val="FF0000"/>
          <w:sz w:val="32"/>
          <w:szCs w:val="32"/>
          <w:cs/>
        </w:rPr>
        <w:t>เสนอชื่อ) และคณะ</w:t>
      </w:r>
    </w:p>
    <w:p w14:paraId="48B382F9" w14:textId="77777777" w:rsidR="000C157C" w:rsidRPr="0037524D" w:rsidRDefault="000C157C" w:rsidP="000C157C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tbl>
      <w:tblPr>
        <w:tblStyle w:val="ae"/>
        <w:tblW w:w="1517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22"/>
        <w:gridCol w:w="7554"/>
      </w:tblGrid>
      <w:tr w:rsidR="000C157C" w:rsidRPr="0037524D" w14:paraId="39E2D197" w14:textId="77777777" w:rsidTr="000C157C">
        <w:trPr>
          <w:trHeight w:val="1754"/>
        </w:trPr>
        <w:tc>
          <w:tcPr>
            <w:tcW w:w="7622" w:type="dxa"/>
          </w:tcPr>
          <w:p w14:paraId="29B464E6" w14:textId="3C16E789" w:rsidR="000C157C" w:rsidRPr="0037524D" w:rsidRDefault="009C16FF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ind w:left="-37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      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ลงนาม ............................</w:t>
            </w:r>
            <w:r w:rsidR="00D36FCA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..............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................. </w:t>
            </w:r>
            <w:r w:rsidR="000C157C" w:rsidRPr="00954BCE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cs/>
              </w:rPr>
              <w:t>ผู้</w:t>
            </w:r>
            <w:r w:rsidR="00D36FCA" w:rsidRPr="00954BCE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cs/>
              </w:rPr>
              <w:t>ได้รับการ</w:t>
            </w:r>
            <w:r w:rsidR="000C157C" w:rsidRPr="00954BCE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cs/>
              </w:rPr>
              <w:t>เสนอชื่อ</w:t>
            </w:r>
          </w:p>
          <w:p w14:paraId="088F8840" w14:textId="1B9FF1C4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(...............................................................)</w:t>
            </w:r>
          </w:p>
          <w:p w14:paraId="6A1512B4" w14:textId="092480BE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วันที่ ................................................</w:t>
            </w:r>
          </w:p>
          <w:p w14:paraId="457B7FB2" w14:textId="77777777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7554" w:type="dxa"/>
          </w:tcPr>
          <w:p w14:paraId="2DDEB69E" w14:textId="2727DE4B" w:rsidR="000C157C" w:rsidRPr="0037524D" w:rsidRDefault="009C16FF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ลงนาม ....................</w:t>
            </w:r>
            <w:r w:rsidR="00D36FCA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.......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.................................. </w:t>
            </w:r>
            <w:r w:rsidR="000C157C" w:rsidRPr="00954BCE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cs/>
              </w:rPr>
              <w:t>ผู้เสนอ</w:t>
            </w:r>
            <w:r w:rsidR="00D36FCA" w:rsidRPr="00954BCE">
              <w:rPr>
                <w:rFonts w:ascii="TH Sarabun New" w:hAnsi="TH Sarabun New" w:cs="TH Sarabun New" w:hint="cs"/>
                <w:b/>
                <w:bCs/>
                <w:color w:val="FF0000"/>
                <w:sz w:val="32"/>
                <w:szCs w:val="32"/>
                <w:cs/>
              </w:rPr>
              <w:t>ชื่อ</w:t>
            </w:r>
          </w:p>
          <w:p w14:paraId="541094E7" w14:textId="1F244BC8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(.................................................................)</w:t>
            </w:r>
          </w:p>
          <w:p w14:paraId="1B2D4307" w14:textId="11E7C657" w:rsidR="000C157C" w:rsidRPr="0037524D" w:rsidRDefault="009C16FF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ตำแหน่ง ................................................................</w:t>
            </w:r>
          </w:p>
          <w:p w14:paraId="3271269B" w14:textId="36D69F9B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วันที่ .....................................................</w:t>
            </w:r>
          </w:p>
        </w:tc>
      </w:tr>
    </w:tbl>
    <w:p w14:paraId="0D44B9AB" w14:textId="77777777" w:rsidR="00FD195D" w:rsidRPr="00100126" w:rsidRDefault="00FD195D" w:rsidP="00FD195D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 New" w:hAnsi="TH Sarabun New" w:cs="TH Sarabun New"/>
          <w:b/>
          <w:bCs/>
          <w:sz w:val="30"/>
          <w:szCs w:val="30"/>
          <w:u w:val="single"/>
        </w:rPr>
      </w:pPr>
    </w:p>
    <w:p w14:paraId="1E8DE133" w14:textId="5CB3AA8D" w:rsidR="00B142DA" w:rsidRPr="00100126" w:rsidRDefault="00FD195D" w:rsidP="00954BCE">
      <w:pPr>
        <w:spacing w:before="120"/>
        <w:ind w:left="1843" w:hanging="992"/>
        <w:jc w:val="thaiDistribute"/>
        <w:rPr>
          <w:rFonts w:ascii="TH SarabunPSK" w:hAnsi="TH SarabunPSK" w:cs="TH SarabunPSK"/>
          <w:sz w:val="32"/>
          <w:szCs w:val="32"/>
          <w:u w:val="single"/>
          <w:cs/>
        </w:rPr>
      </w:pPr>
      <w:r w:rsidRPr="00100126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มายเหตุ </w:t>
      </w:r>
      <w:r w:rsidR="00B142DA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ผู้</w:t>
      </w:r>
      <w:r w:rsidR="00D36FCA" w:rsidRPr="00C41504">
        <w:rPr>
          <w:rFonts w:ascii="TH SarabunPSK" w:hAnsi="TH SarabunPSK" w:cs="TH SarabunPSK"/>
          <w:b/>
          <w:bCs/>
          <w:sz w:val="30"/>
          <w:szCs w:val="30"/>
          <w:cs/>
        </w:rPr>
        <w:t>ที่ได้รับการเสนอชื่อ</w:t>
      </w:r>
      <w:r w:rsidR="00D36FCA" w:rsidRPr="00C41504">
        <w:rPr>
          <w:rFonts w:ascii="TH SarabunPSK" w:hAnsi="TH SarabunPSK" w:cs="TH SarabunPSK" w:hint="cs"/>
          <w:b/>
          <w:bCs/>
          <w:sz w:val="30"/>
          <w:szCs w:val="30"/>
          <w:cs/>
        </w:rPr>
        <w:t>และผ่านความเห็นชอบจากคณะกรรมการประจำสำนักวิชา</w:t>
      </w:r>
      <w:r w:rsidR="00D36FCA" w:rsidRPr="007E51E5">
        <w:rPr>
          <w:rFonts w:ascii="TH SarabunPSK" w:hAnsi="TH SarabunPSK" w:cs="TH SarabunPSK" w:hint="cs"/>
          <w:sz w:val="30"/>
          <w:szCs w:val="30"/>
          <w:u w:val="single"/>
          <w:cs/>
        </w:rPr>
        <w:t>โปรด</w:t>
      </w:r>
      <w:r w:rsidR="00D36FCA" w:rsidRPr="007E51E5">
        <w:rPr>
          <w:rFonts w:ascii="TH SarabunPSK" w:hAnsi="TH SarabunPSK" w:cs="TH SarabunPSK"/>
          <w:sz w:val="30"/>
          <w:szCs w:val="30"/>
          <w:u w:val="single"/>
          <w:cs/>
        </w:rPr>
        <w:t>แสดงเอกสารหลักฐาน</w:t>
      </w:r>
      <w:r w:rsidR="00D36FCA" w:rsidRPr="007E51E5">
        <w:rPr>
          <w:rFonts w:ascii="TH SarabunPSK" w:hAnsi="TH SarabunPSK" w:cs="TH SarabunPSK"/>
          <w:sz w:val="30"/>
          <w:szCs w:val="30"/>
          <w:cs/>
        </w:rPr>
        <w:t>และรายละเอียดต่างๆ  ในแต่ละรายการอย่างครบถ้วนสอดคล้อง</w:t>
      </w:r>
      <w:r w:rsidR="00954BCE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="00D36FCA" w:rsidRPr="007E51E5">
        <w:rPr>
          <w:rFonts w:ascii="TH SarabunPSK" w:hAnsi="TH SarabunPSK" w:cs="TH SarabunPSK"/>
          <w:sz w:val="30"/>
          <w:szCs w:val="30"/>
          <w:cs/>
        </w:rPr>
        <w:t>กับจำนวนที่ระบุในแบบฟอร์ม</w:t>
      </w:r>
      <w:r w:rsidR="00B142DA">
        <w:rPr>
          <w:rFonts w:ascii="TH SarabunPSK" w:hAnsi="TH SarabunPSK" w:cs="TH SarabunPSK" w:hint="cs"/>
          <w:sz w:val="30"/>
          <w:szCs w:val="30"/>
          <w:cs/>
        </w:rPr>
        <w:t xml:space="preserve">  </w:t>
      </w:r>
    </w:p>
    <w:sectPr w:rsidR="00B142DA" w:rsidRPr="00100126" w:rsidSect="00D36FCA">
      <w:pgSz w:w="16834" w:h="11909" w:orient="landscape" w:code="9"/>
      <w:pgMar w:top="1350" w:right="1152" w:bottom="709" w:left="284" w:header="706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D75B4" w14:textId="77777777" w:rsidR="00B860D9" w:rsidRDefault="00B860D9">
      <w:r>
        <w:separator/>
      </w:r>
    </w:p>
  </w:endnote>
  <w:endnote w:type="continuationSeparator" w:id="0">
    <w:p w14:paraId="16693B89" w14:textId="77777777" w:rsidR="00B860D9" w:rsidRDefault="00B86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altName w:val="TH Chakra Petch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932C6" w14:textId="77777777" w:rsidR="00EE34AB" w:rsidRDefault="00EE34AB" w:rsidP="00860A24">
    <w:pPr>
      <w:pStyle w:val="a7"/>
      <w:framePr w:wrap="around" w:vAnchor="text" w:hAnchor="margin" w:xAlign="center" w:y="1"/>
      <w:rPr>
        <w:rStyle w:val="ab"/>
      </w:rPr>
    </w:pPr>
    <w:r>
      <w:rPr>
        <w:rStyle w:val="ab"/>
        <w:cs/>
      </w:rPr>
      <w:fldChar w:fldCharType="begin"/>
    </w:r>
    <w:r>
      <w:rPr>
        <w:rStyle w:val="ab"/>
      </w:rPr>
      <w:instrText xml:space="preserve">PAGE  </w:instrText>
    </w:r>
    <w:r>
      <w:rPr>
        <w:rStyle w:val="ab"/>
        <w:cs/>
      </w:rPr>
      <w:fldChar w:fldCharType="separate"/>
    </w:r>
    <w:r w:rsidR="00F47E09">
      <w:rPr>
        <w:rStyle w:val="ab"/>
        <w:noProof/>
        <w:cs/>
      </w:rPr>
      <w:t>2</w:t>
    </w:r>
    <w:r>
      <w:rPr>
        <w:rStyle w:val="ab"/>
        <w:cs/>
      </w:rPr>
      <w:fldChar w:fldCharType="end"/>
    </w:r>
  </w:p>
  <w:p w14:paraId="5E8D8150" w14:textId="77777777" w:rsidR="00EE34AB" w:rsidRDefault="00EE34A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2A79A" w14:textId="77777777" w:rsidR="00B860D9" w:rsidRDefault="00B860D9">
      <w:r>
        <w:separator/>
      </w:r>
    </w:p>
  </w:footnote>
  <w:footnote w:type="continuationSeparator" w:id="0">
    <w:p w14:paraId="2F5CC1FC" w14:textId="77777777" w:rsidR="00B860D9" w:rsidRDefault="00B860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35B1E" w14:textId="77777777" w:rsidR="00CF3D58" w:rsidRDefault="00CF3D58" w:rsidP="0025019E">
    <w:pPr>
      <w:pStyle w:val="a5"/>
      <w:framePr w:wrap="around" w:vAnchor="text" w:hAnchor="margin" w:xAlign="right" w:y="1"/>
      <w:rPr>
        <w:rStyle w:val="ab"/>
      </w:rPr>
    </w:pPr>
    <w:r>
      <w:rPr>
        <w:rStyle w:val="ab"/>
        <w:cs/>
      </w:rPr>
      <w:fldChar w:fldCharType="begin"/>
    </w:r>
    <w:r>
      <w:rPr>
        <w:rStyle w:val="ab"/>
      </w:rPr>
      <w:instrText xml:space="preserve">PAGE  </w:instrText>
    </w:r>
    <w:r>
      <w:rPr>
        <w:rStyle w:val="ab"/>
        <w:cs/>
      </w:rPr>
      <w:fldChar w:fldCharType="separate"/>
    </w:r>
    <w:r w:rsidR="00F47E09">
      <w:rPr>
        <w:rStyle w:val="ab"/>
        <w:noProof/>
        <w:cs/>
      </w:rPr>
      <w:t>2</w:t>
    </w:r>
    <w:r>
      <w:rPr>
        <w:rStyle w:val="ab"/>
        <w:cs/>
      </w:rPr>
      <w:fldChar w:fldCharType="end"/>
    </w:r>
  </w:p>
  <w:p w14:paraId="541B8928" w14:textId="77777777" w:rsidR="00CF3D58" w:rsidRDefault="00CF3D58" w:rsidP="00CF3D58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970796825"/>
      <w:docPartObj>
        <w:docPartGallery w:val="Page Numbers (Top of Page)"/>
        <w:docPartUnique/>
      </w:docPartObj>
    </w:sdtPr>
    <w:sdtEndPr>
      <w:rPr>
        <w:b/>
        <w:bCs/>
        <w:color w:val="auto"/>
        <w:spacing w:val="0"/>
      </w:rPr>
    </w:sdtEndPr>
    <w:sdtContent>
      <w:p w14:paraId="50A1E460" w14:textId="7E94E6D7" w:rsidR="00BC330C" w:rsidRDefault="00BC330C">
        <w:pPr>
          <w:pStyle w:val="a5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C330C">
          <w:rPr>
            <w:rFonts w:ascii="TH SarabunPSK" w:hAnsi="TH SarabunPSK" w:cs="TH SarabunPSK"/>
            <w:color w:val="7F7F7F" w:themeColor="background1" w:themeShade="7F"/>
            <w:spacing w:val="60"/>
            <w:cs/>
          </w:rPr>
          <w:t>แบบเสนอชื่อพนักงานดีเด่นสายวิชาการด้านผลงานสิ่งประดิษฐ์</w:t>
        </w: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1E4652" w:rsidRPr="001E465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6DC30E9D" w14:textId="77777777" w:rsidR="00CF3D58" w:rsidRDefault="00CF3D58" w:rsidP="00F47E09">
    <w:pPr>
      <w:pStyle w:val="a5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AA258" w14:textId="77777777" w:rsidR="00F47E09" w:rsidRDefault="00F47E09">
    <w:pPr>
      <w:pStyle w:val="a5"/>
      <w:jc w:val="center"/>
    </w:pPr>
  </w:p>
  <w:p w14:paraId="0242CD09" w14:textId="77777777" w:rsidR="00F47E09" w:rsidRDefault="00F47E09" w:rsidP="00F47E09">
    <w:pPr>
      <w:pStyle w:val="a5"/>
      <w:tabs>
        <w:tab w:val="clear" w:pos="4320"/>
        <w:tab w:val="clear" w:pos="8640"/>
        <w:tab w:val="left" w:pos="5565"/>
      </w:tabs>
    </w:pPr>
    <w:r>
      <w:rPr>
        <w: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341F3"/>
    <w:multiLevelType w:val="hybridMultilevel"/>
    <w:tmpl w:val="B69CEE4C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49F20B59"/>
    <w:multiLevelType w:val="hybridMultilevel"/>
    <w:tmpl w:val="D180A340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48444C"/>
    <w:multiLevelType w:val="hybridMultilevel"/>
    <w:tmpl w:val="9FDE97B2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 w16cid:durableId="1374498567">
    <w:abstractNumId w:val="1"/>
  </w:num>
  <w:num w:numId="2" w16cid:durableId="1419012117">
    <w:abstractNumId w:val="3"/>
  </w:num>
  <w:num w:numId="3" w16cid:durableId="1574582285">
    <w:abstractNumId w:val="2"/>
  </w:num>
  <w:num w:numId="4" w16cid:durableId="35700713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ysTA3N7U0MDNR0lEKTi0uzszPAykwrAUA33ffnCwAAAA="/>
  </w:docVars>
  <w:rsids>
    <w:rsidRoot w:val="00314264"/>
    <w:rsid w:val="00006A8B"/>
    <w:rsid w:val="000232EF"/>
    <w:rsid w:val="00045152"/>
    <w:rsid w:val="00061AE3"/>
    <w:rsid w:val="00062329"/>
    <w:rsid w:val="000631A7"/>
    <w:rsid w:val="00084F38"/>
    <w:rsid w:val="00086776"/>
    <w:rsid w:val="000A729D"/>
    <w:rsid w:val="000C157C"/>
    <w:rsid w:val="000C3AED"/>
    <w:rsid w:val="000F71EF"/>
    <w:rsid w:val="00100126"/>
    <w:rsid w:val="00107D4B"/>
    <w:rsid w:val="001121C2"/>
    <w:rsid w:val="00143549"/>
    <w:rsid w:val="001617FE"/>
    <w:rsid w:val="00165F1A"/>
    <w:rsid w:val="00183253"/>
    <w:rsid w:val="001D7D9D"/>
    <w:rsid w:val="001E4652"/>
    <w:rsid w:val="001E5EAF"/>
    <w:rsid w:val="00214A26"/>
    <w:rsid w:val="002177D7"/>
    <w:rsid w:val="00243C85"/>
    <w:rsid w:val="0025019E"/>
    <w:rsid w:val="00253D1C"/>
    <w:rsid w:val="00267615"/>
    <w:rsid w:val="00275B84"/>
    <w:rsid w:val="00282522"/>
    <w:rsid w:val="00287E07"/>
    <w:rsid w:val="002A30DE"/>
    <w:rsid w:val="002C0E1C"/>
    <w:rsid w:val="002D1076"/>
    <w:rsid w:val="002F05F7"/>
    <w:rsid w:val="00314264"/>
    <w:rsid w:val="00332125"/>
    <w:rsid w:val="0033695F"/>
    <w:rsid w:val="00347CEC"/>
    <w:rsid w:val="00363DE6"/>
    <w:rsid w:val="00364CC0"/>
    <w:rsid w:val="00390DC2"/>
    <w:rsid w:val="0039312E"/>
    <w:rsid w:val="003B7C1D"/>
    <w:rsid w:val="003C4AF8"/>
    <w:rsid w:val="00404B80"/>
    <w:rsid w:val="00411B7A"/>
    <w:rsid w:val="00436A92"/>
    <w:rsid w:val="00453E3F"/>
    <w:rsid w:val="00461FC9"/>
    <w:rsid w:val="0046586A"/>
    <w:rsid w:val="00474764"/>
    <w:rsid w:val="00477B23"/>
    <w:rsid w:val="00482EC8"/>
    <w:rsid w:val="004876D3"/>
    <w:rsid w:val="00493B84"/>
    <w:rsid w:val="004B6220"/>
    <w:rsid w:val="004C36FD"/>
    <w:rsid w:val="004D7FB7"/>
    <w:rsid w:val="00500DB6"/>
    <w:rsid w:val="00503F85"/>
    <w:rsid w:val="0054165C"/>
    <w:rsid w:val="00545E94"/>
    <w:rsid w:val="00552F42"/>
    <w:rsid w:val="00554AE0"/>
    <w:rsid w:val="00560CA9"/>
    <w:rsid w:val="00597E7F"/>
    <w:rsid w:val="005D1EB1"/>
    <w:rsid w:val="006550CD"/>
    <w:rsid w:val="006772D3"/>
    <w:rsid w:val="0068586F"/>
    <w:rsid w:val="006B6CD5"/>
    <w:rsid w:val="006C7191"/>
    <w:rsid w:val="006E6DC4"/>
    <w:rsid w:val="00701BE1"/>
    <w:rsid w:val="00704B50"/>
    <w:rsid w:val="007152E6"/>
    <w:rsid w:val="007176A4"/>
    <w:rsid w:val="00746FE0"/>
    <w:rsid w:val="007475F8"/>
    <w:rsid w:val="00763356"/>
    <w:rsid w:val="007B3D3F"/>
    <w:rsid w:val="007E4CDC"/>
    <w:rsid w:val="007F6D73"/>
    <w:rsid w:val="008168B5"/>
    <w:rsid w:val="00833589"/>
    <w:rsid w:val="008409FB"/>
    <w:rsid w:val="008436BF"/>
    <w:rsid w:val="0085361B"/>
    <w:rsid w:val="00853EE1"/>
    <w:rsid w:val="00860A24"/>
    <w:rsid w:val="00881465"/>
    <w:rsid w:val="008842ED"/>
    <w:rsid w:val="00894F8E"/>
    <w:rsid w:val="00895C80"/>
    <w:rsid w:val="008A72EC"/>
    <w:rsid w:val="008C77B7"/>
    <w:rsid w:val="008D5CA7"/>
    <w:rsid w:val="008E3EDE"/>
    <w:rsid w:val="008F061C"/>
    <w:rsid w:val="008F430A"/>
    <w:rsid w:val="00903560"/>
    <w:rsid w:val="00906990"/>
    <w:rsid w:val="00922217"/>
    <w:rsid w:val="00940A1A"/>
    <w:rsid w:val="00953A3B"/>
    <w:rsid w:val="00954BCE"/>
    <w:rsid w:val="00954F16"/>
    <w:rsid w:val="00970A57"/>
    <w:rsid w:val="009A1C89"/>
    <w:rsid w:val="009A735A"/>
    <w:rsid w:val="009B23E2"/>
    <w:rsid w:val="009B688B"/>
    <w:rsid w:val="009C16FF"/>
    <w:rsid w:val="009E0AE1"/>
    <w:rsid w:val="009E7F3C"/>
    <w:rsid w:val="00A10014"/>
    <w:rsid w:val="00A10E67"/>
    <w:rsid w:val="00A26B8C"/>
    <w:rsid w:val="00A356D9"/>
    <w:rsid w:val="00A42D95"/>
    <w:rsid w:val="00A501F0"/>
    <w:rsid w:val="00A645DC"/>
    <w:rsid w:val="00A74B57"/>
    <w:rsid w:val="00A74BA7"/>
    <w:rsid w:val="00AA1A8C"/>
    <w:rsid w:val="00AA40CA"/>
    <w:rsid w:val="00AA4E8E"/>
    <w:rsid w:val="00AC1B72"/>
    <w:rsid w:val="00AE1E6D"/>
    <w:rsid w:val="00AE1EA5"/>
    <w:rsid w:val="00AE475B"/>
    <w:rsid w:val="00B118CC"/>
    <w:rsid w:val="00B142DA"/>
    <w:rsid w:val="00B54A84"/>
    <w:rsid w:val="00B820C8"/>
    <w:rsid w:val="00B860D9"/>
    <w:rsid w:val="00BA099F"/>
    <w:rsid w:val="00BA1EA8"/>
    <w:rsid w:val="00BB11B9"/>
    <w:rsid w:val="00BB464B"/>
    <w:rsid w:val="00BB671F"/>
    <w:rsid w:val="00BC330C"/>
    <w:rsid w:val="00BD734A"/>
    <w:rsid w:val="00BE180F"/>
    <w:rsid w:val="00BF37F7"/>
    <w:rsid w:val="00C01E7A"/>
    <w:rsid w:val="00C1651D"/>
    <w:rsid w:val="00C35A98"/>
    <w:rsid w:val="00C53036"/>
    <w:rsid w:val="00C63478"/>
    <w:rsid w:val="00C67235"/>
    <w:rsid w:val="00C672A8"/>
    <w:rsid w:val="00C71013"/>
    <w:rsid w:val="00CB4ACD"/>
    <w:rsid w:val="00CF3D58"/>
    <w:rsid w:val="00D0627F"/>
    <w:rsid w:val="00D07536"/>
    <w:rsid w:val="00D076A9"/>
    <w:rsid w:val="00D20C26"/>
    <w:rsid w:val="00D27F0C"/>
    <w:rsid w:val="00D36FCA"/>
    <w:rsid w:val="00D43851"/>
    <w:rsid w:val="00D443B3"/>
    <w:rsid w:val="00D60351"/>
    <w:rsid w:val="00D63AB5"/>
    <w:rsid w:val="00D72117"/>
    <w:rsid w:val="00D72A20"/>
    <w:rsid w:val="00D74891"/>
    <w:rsid w:val="00D75E3A"/>
    <w:rsid w:val="00D813E4"/>
    <w:rsid w:val="00E33095"/>
    <w:rsid w:val="00E37A94"/>
    <w:rsid w:val="00E5347E"/>
    <w:rsid w:val="00E67BD5"/>
    <w:rsid w:val="00E775C4"/>
    <w:rsid w:val="00E80105"/>
    <w:rsid w:val="00EA4DAD"/>
    <w:rsid w:val="00EA7A3F"/>
    <w:rsid w:val="00ED7BB4"/>
    <w:rsid w:val="00EE34AB"/>
    <w:rsid w:val="00F06C66"/>
    <w:rsid w:val="00F1024D"/>
    <w:rsid w:val="00F26EFC"/>
    <w:rsid w:val="00F47E09"/>
    <w:rsid w:val="00F53C2A"/>
    <w:rsid w:val="00F72E24"/>
    <w:rsid w:val="00F92D00"/>
    <w:rsid w:val="00FB3AD5"/>
    <w:rsid w:val="00FD149C"/>
    <w:rsid w:val="00FD195D"/>
    <w:rsid w:val="00FD5714"/>
    <w:rsid w:val="00FE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6B4BD1"/>
  <w15:docId w15:val="{23B4F301-3A2A-49D3-98DB-CCE3BA46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8"/>
      <w:szCs w:val="28"/>
      <w:lang w:eastAsia="ja-JP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2">
    <w:name w:val="heading 2"/>
    <w:basedOn w:val="a"/>
    <w:next w:val="a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paragraph" w:styleId="3">
    <w:name w:val="heading 3"/>
    <w:basedOn w:val="a"/>
    <w:next w:val="a"/>
    <w:qFormat/>
    <w:rsid w:val="006550CD"/>
    <w:pPr>
      <w:keepNext/>
      <w:spacing w:before="240" w:after="60"/>
      <w:outlineLvl w:val="2"/>
    </w:pPr>
    <w:rPr>
      <w:rFonts w:ascii="Arial" w:hAnsi="Arial" w:cs="Cordia New"/>
      <w:b/>
      <w:bCs/>
      <w:sz w:val="26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pPr>
      <w:jc w:val="center"/>
    </w:pPr>
    <w:rPr>
      <w:b/>
      <w:bCs/>
    </w:rPr>
  </w:style>
  <w:style w:type="paragraph" w:styleId="a5">
    <w:name w:val="header"/>
    <w:basedOn w:val="a"/>
    <w:link w:val="a6"/>
    <w:uiPriority w:val="99"/>
    <w:pPr>
      <w:tabs>
        <w:tab w:val="center" w:pos="4320"/>
        <w:tab w:val="right" w:pos="8640"/>
      </w:tabs>
    </w:pPr>
  </w:style>
  <w:style w:type="paragraph" w:styleId="a7">
    <w:name w:val="footer"/>
    <w:basedOn w:val="a"/>
    <w:pPr>
      <w:tabs>
        <w:tab w:val="center" w:pos="4320"/>
        <w:tab w:val="right" w:pos="8640"/>
      </w:tabs>
    </w:pPr>
  </w:style>
  <w:style w:type="paragraph" w:styleId="a8">
    <w:name w:val="Subtitle"/>
    <w:basedOn w:val="a"/>
    <w:link w:val="a9"/>
    <w:qFormat/>
    <w:pPr>
      <w:jc w:val="center"/>
    </w:pPr>
    <w:rPr>
      <w:b/>
      <w:bCs/>
    </w:rPr>
  </w:style>
  <w:style w:type="paragraph" w:styleId="aa">
    <w:name w:val="Body Text Indent"/>
    <w:basedOn w:val="a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ab">
    <w:name w:val="page number"/>
    <w:basedOn w:val="a0"/>
  </w:style>
  <w:style w:type="paragraph" w:styleId="ac">
    <w:name w:val="Balloon Text"/>
    <w:basedOn w:val="a"/>
    <w:semiHidden/>
    <w:rsid w:val="00D75E3A"/>
    <w:rPr>
      <w:rFonts w:ascii="Tahoma" w:hAnsi="Tahoma"/>
      <w:sz w:val="16"/>
      <w:szCs w:val="18"/>
    </w:rPr>
  </w:style>
  <w:style w:type="paragraph" w:customStyle="1" w:styleId="10">
    <w:name w:val="ข้อความบอลลูน1"/>
    <w:basedOn w:val="a"/>
    <w:semiHidden/>
    <w:rsid w:val="00EA7A3F"/>
    <w:rPr>
      <w:rFonts w:ascii="Tahoma" w:eastAsia="Times New Roman" w:hAnsi="Tahoma"/>
      <w:sz w:val="16"/>
      <w:szCs w:val="18"/>
      <w:lang w:eastAsia="en-US"/>
    </w:rPr>
  </w:style>
  <w:style w:type="character" w:customStyle="1" w:styleId="a6">
    <w:name w:val="หัวกระดาษ อักขระ"/>
    <w:basedOn w:val="a0"/>
    <w:link w:val="a5"/>
    <w:uiPriority w:val="99"/>
    <w:rsid w:val="00F47E09"/>
    <w:rPr>
      <w:sz w:val="28"/>
      <w:szCs w:val="28"/>
      <w:lang w:eastAsia="ja-JP"/>
    </w:rPr>
  </w:style>
  <w:style w:type="character" w:customStyle="1" w:styleId="a4">
    <w:name w:val="ชื่อเรื่อง อักขระ"/>
    <w:basedOn w:val="a0"/>
    <w:link w:val="a3"/>
    <w:rsid w:val="004876D3"/>
    <w:rPr>
      <w:b/>
      <w:bCs/>
      <w:sz w:val="28"/>
      <w:szCs w:val="28"/>
      <w:lang w:eastAsia="ja-JP"/>
    </w:rPr>
  </w:style>
  <w:style w:type="character" w:customStyle="1" w:styleId="a9">
    <w:name w:val="ชื่อเรื่องรอง อักขระ"/>
    <w:basedOn w:val="a0"/>
    <w:link w:val="a8"/>
    <w:rsid w:val="004876D3"/>
    <w:rPr>
      <w:b/>
      <w:bCs/>
      <w:sz w:val="28"/>
      <w:szCs w:val="28"/>
      <w:lang w:eastAsia="ja-JP"/>
    </w:rPr>
  </w:style>
  <w:style w:type="paragraph" w:styleId="ad">
    <w:name w:val="List Paragraph"/>
    <w:basedOn w:val="a"/>
    <w:uiPriority w:val="34"/>
    <w:qFormat/>
    <w:rsid w:val="004876D3"/>
    <w:pPr>
      <w:ind w:left="720"/>
      <w:contextualSpacing/>
    </w:pPr>
    <w:rPr>
      <w:szCs w:val="35"/>
    </w:rPr>
  </w:style>
  <w:style w:type="table" w:styleId="ae">
    <w:name w:val="Table Grid"/>
    <w:basedOn w:val="a1"/>
    <w:uiPriority w:val="59"/>
    <w:rsid w:val="00FD195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8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CCS</cp:lastModifiedBy>
  <cp:revision>5</cp:revision>
  <cp:lastPrinted>2020-06-04T02:48:00Z</cp:lastPrinted>
  <dcterms:created xsi:type="dcterms:W3CDTF">2022-05-23T08:59:00Z</dcterms:created>
  <dcterms:modified xsi:type="dcterms:W3CDTF">2022-05-27T09:26:00Z</dcterms:modified>
</cp:coreProperties>
</file>